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E7E56" w14:textId="77777777" w:rsidR="001630B8" w:rsidRPr="001630B8" w:rsidRDefault="001630B8" w:rsidP="001630B8">
      <w:pPr>
        <w:pageBreakBefore/>
        <w:jc w:val="center"/>
      </w:pPr>
      <w:r w:rsidRPr="001630B8">
        <w:rPr>
          <w:b/>
          <w:sz w:val="36"/>
          <w:szCs w:val="44"/>
        </w:rPr>
        <w:t>实验</w:t>
      </w:r>
      <w:r w:rsidR="0056522D">
        <w:rPr>
          <w:rFonts w:hint="eastAsia"/>
          <w:b/>
          <w:sz w:val="36"/>
          <w:szCs w:val="44"/>
        </w:rPr>
        <w:t>R</w:t>
      </w:r>
      <w:r w:rsidR="0056522D">
        <w:rPr>
          <w:b/>
          <w:sz w:val="36"/>
          <w:szCs w:val="44"/>
        </w:rPr>
        <w:t>6</w:t>
      </w:r>
      <w:r w:rsidR="000D1AA2">
        <w:rPr>
          <w:rFonts w:eastAsia="Times New Roman"/>
          <w:b/>
          <w:sz w:val="36"/>
          <w:szCs w:val="44"/>
        </w:rPr>
        <w:t xml:space="preserve"> </w:t>
      </w:r>
      <w:r w:rsidRPr="001630B8">
        <w:rPr>
          <w:b/>
          <w:sz w:val="36"/>
          <w:szCs w:val="44"/>
        </w:rPr>
        <w:t>进程管理</w:t>
      </w:r>
    </w:p>
    <w:p w14:paraId="0EB169FC" w14:textId="77777777" w:rsidR="001630B8" w:rsidRDefault="001630B8" w:rsidP="001630B8">
      <w:pPr>
        <w:spacing w:line="360" w:lineRule="auto"/>
        <w:rPr>
          <w:sz w:val="24"/>
        </w:rPr>
      </w:pPr>
    </w:p>
    <w:p w14:paraId="473B99A0" w14:textId="77777777" w:rsidR="001630B8" w:rsidRDefault="001630B8" w:rsidP="001630B8">
      <w:pPr>
        <w:spacing w:line="360" w:lineRule="auto"/>
        <w:rPr>
          <w:sz w:val="24"/>
        </w:rPr>
      </w:pPr>
      <w:r>
        <w:rPr>
          <w:sz w:val="24"/>
        </w:rPr>
        <w:t>一、实验目的</w:t>
      </w:r>
    </w:p>
    <w:p w14:paraId="548167FD" w14:textId="77777777" w:rsidR="001630B8" w:rsidRDefault="001630B8" w:rsidP="001630B8">
      <w:pPr>
        <w:spacing w:line="360" w:lineRule="auto"/>
        <w:rPr>
          <w:sz w:val="24"/>
        </w:rPr>
      </w:pPr>
      <w:r>
        <w:rPr>
          <w:sz w:val="24"/>
        </w:rPr>
        <w:t>1.</w:t>
      </w:r>
      <w:r w:rsidR="003742B6">
        <w:rPr>
          <w:sz w:val="24"/>
        </w:rPr>
        <w:t xml:space="preserve"> </w:t>
      </w:r>
      <w:r>
        <w:rPr>
          <w:sz w:val="24"/>
        </w:rPr>
        <w:t>理解进程和守护进程的概念。</w:t>
      </w:r>
    </w:p>
    <w:p w14:paraId="037F3F16" w14:textId="77777777" w:rsidR="001630B8" w:rsidRDefault="001630B8" w:rsidP="001630B8">
      <w:pPr>
        <w:spacing w:line="360" w:lineRule="auto"/>
        <w:rPr>
          <w:sz w:val="24"/>
        </w:rPr>
      </w:pPr>
      <w:r>
        <w:rPr>
          <w:sz w:val="24"/>
        </w:rPr>
        <w:t>2.</w:t>
      </w:r>
      <w:r w:rsidR="003742B6">
        <w:rPr>
          <w:sz w:val="24"/>
        </w:rPr>
        <w:t xml:space="preserve"> </w:t>
      </w:r>
      <w:r>
        <w:rPr>
          <w:sz w:val="24"/>
        </w:rPr>
        <w:t>掌握进程管理相关的命令。</w:t>
      </w:r>
    </w:p>
    <w:p w14:paraId="43A3F13B" w14:textId="77777777" w:rsidR="001630B8" w:rsidRDefault="001630B8" w:rsidP="001630B8">
      <w:pPr>
        <w:spacing w:line="360" w:lineRule="auto"/>
        <w:rPr>
          <w:sz w:val="24"/>
        </w:rPr>
      </w:pPr>
      <w:r>
        <w:rPr>
          <w:sz w:val="24"/>
        </w:rPr>
        <w:t>3.</w:t>
      </w:r>
      <w:r w:rsidR="003742B6">
        <w:rPr>
          <w:sz w:val="24"/>
        </w:rPr>
        <w:t xml:space="preserve"> </w:t>
      </w:r>
      <w:r>
        <w:rPr>
          <w:sz w:val="24"/>
        </w:rPr>
        <w:t>掌握作业控制命令。</w:t>
      </w:r>
    </w:p>
    <w:p w14:paraId="036A2DCB" w14:textId="77777777" w:rsidR="007E0000" w:rsidRDefault="001630B8" w:rsidP="001630B8">
      <w:pPr>
        <w:spacing w:line="360" w:lineRule="auto"/>
        <w:rPr>
          <w:sz w:val="24"/>
        </w:rPr>
      </w:pPr>
      <w:r>
        <w:rPr>
          <w:sz w:val="24"/>
        </w:rPr>
        <w:t>4.</w:t>
      </w:r>
      <w:r w:rsidR="003742B6">
        <w:rPr>
          <w:sz w:val="24"/>
        </w:rPr>
        <w:t xml:space="preserve"> </w:t>
      </w:r>
      <w:r w:rsidR="0081148D">
        <w:rPr>
          <w:sz w:val="24"/>
        </w:rPr>
        <w:t>学会查看进程状态的命令和杀死进程的命令。</w:t>
      </w:r>
    </w:p>
    <w:p w14:paraId="1B6B718E" w14:textId="77777777" w:rsidR="0081148D" w:rsidRPr="0081148D" w:rsidRDefault="0081148D" w:rsidP="001630B8">
      <w:pPr>
        <w:spacing w:line="360" w:lineRule="auto"/>
        <w:rPr>
          <w:sz w:val="24"/>
        </w:rPr>
      </w:pPr>
      <w:r>
        <w:rPr>
          <w:sz w:val="24"/>
        </w:rPr>
        <w:t>5.</w:t>
      </w:r>
      <w:r w:rsidR="003742B6">
        <w:rPr>
          <w:sz w:val="24"/>
        </w:rPr>
        <w:t xml:space="preserve"> </w:t>
      </w:r>
      <w:r>
        <w:rPr>
          <w:sz w:val="24"/>
        </w:rPr>
        <w:t>掌握调整</w:t>
      </w:r>
      <w:r w:rsidR="00C23E2B">
        <w:rPr>
          <w:sz w:val="24"/>
        </w:rPr>
        <w:t>进程</w:t>
      </w:r>
      <w:r>
        <w:rPr>
          <w:sz w:val="24"/>
        </w:rPr>
        <w:t>优先级的方法。</w:t>
      </w:r>
    </w:p>
    <w:p w14:paraId="03F01FE5" w14:textId="77777777" w:rsidR="004D3D83" w:rsidRDefault="003742B6" w:rsidP="001630B8">
      <w:pPr>
        <w:spacing w:line="360" w:lineRule="auto"/>
        <w:rPr>
          <w:sz w:val="24"/>
        </w:rPr>
      </w:pPr>
      <w:r>
        <w:rPr>
          <w:sz w:val="24"/>
        </w:rPr>
        <w:t>6</w:t>
      </w:r>
      <w:r w:rsidR="007E0000">
        <w:rPr>
          <w:rFonts w:hint="eastAsia"/>
          <w:sz w:val="24"/>
        </w:rPr>
        <w:t>.</w:t>
      </w:r>
      <w:r>
        <w:rPr>
          <w:sz w:val="24"/>
        </w:rPr>
        <w:t xml:space="preserve"> </w:t>
      </w:r>
      <w:r w:rsidR="001630B8">
        <w:rPr>
          <w:sz w:val="24"/>
        </w:rPr>
        <w:t>掌握作业控制命令</w:t>
      </w:r>
      <w:r w:rsidR="001630B8">
        <w:rPr>
          <w:sz w:val="24"/>
        </w:rPr>
        <w:t>fg</w:t>
      </w:r>
      <w:r w:rsidR="001630B8">
        <w:rPr>
          <w:sz w:val="24"/>
        </w:rPr>
        <w:t>、</w:t>
      </w:r>
      <w:r w:rsidR="001630B8">
        <w:rPr>
          <w:sz w:val="24"/>
        </w:rPr>
        <w:t>bg</w:t>
      </w:r>
      <w:r w:rsidR="001630B8">
        <w:rPr>
          <w:sz w:val="24"/>
        </w:rPr>
        <w:t>、</w:t>
      </w:r>
      <w:r w:rsidR="001630B8">
        <w:rPr>
          <w:sz w:val="24"/>
        </w:rPr>
        <w:t>jobs</w:t>
      </w:r>
      <w:r w:rsidR="004D3D83">
        <w:rPr>
          <w:sz w:val="24"/>
        </w:rPr>
        <w:t>等</w:t>
      </w:r>
      <w:r w:rsidR="0015204D">
        <w:rPr>
          <w:rFonts w:hint="eastAsia"/>
          <w:sz w:val="24"/>
        </w:rPr>
        <w:t>，</w:t>
      </w:r>
      <w:r>
        <w:rPr>
          <w:rFonts w:hint="eastAsia"/>
          <w:sz w:val="24"/>
        </w:rPr>
        <w:t>学会</w:t>
      </w:r>
      <w:r w:rsidR="0015204D">
        <w:rPr>
          <w:sz w:val="24"/>
        </w:rPr>
        <w:t>切换</w:t>
      </w:r>
      <w:r w:rsidR="0015204D">
        <w:rPr>
          <w:rFonts w:hint="eastAsia"/>
          <w:sz w:val="24"/>
        </w:rPr>
        <w:t>不同作业的状态</w:t>
      </w:r>
      <w:r w:rsidR="004D3D83">
        <w:rPr>
          <w:rFonts w:hint="eastAsia"/>
          <w:sz w:val="24"/>
        </w:rPr>
        <w:t>。</w:t>
      </w:r>
    </w:p>
    <w:p w14:paraId="2E04365C" w14:textId="77777777" w:rsidR="003742B6" w:rsidRPr="003742B6" w:rsidRDefault="003742B6" w:rsidP="001630B8">
      <w:pPr>
        <w:spacing w:line="360" w:lineRule="auto"/>
        <w:rPr>
          <w:sz w:val="24"/>
        </w:rPr>
      </w:pPr>
      <w:r>
        <w:rPr>
          <w:sz w:val="24"/>
        </w:rPr>
        <w:t xml:space="preserve">7. </w:t>
      </w:r>
      <w:r>
        <w:rPr>
          <w:sz w:val="24"/>
        </w:rPr>
        <w:t>掌握</w:t>
      </w:r>
      <w:r w:rsidRPr="003742B6">
        <w:rPr>
          <w:color w:val="000000" w:themeColor="text1"/>
          <w:sz w:val="24"/>
        </w:rPr>
        <w:t>TCP Wrappers</w:t>
      </w:r>
      <w:r>
        <w:rPr>
          <w:color w:val="000000" w:themeColor="text1"/>
          <w:sz w:val="24"/>
        </w:rPr>
        <w:t>的配置方法。</w:t>
      </w:r>
    </w:p>
    <w:p w14:paraId="72A63AAA" w14:textId="77777777" w:rsidR="001630B8" w:rsidRDefault="003742B6" w:rsidP="001630B8">
      <w:pPr>
        <w:spacing w:line="360" w:lineRule="auto"/>
        <w:rPr>
          <w:sz w:val="24"/>
        </w:rPr>
      </w:pPr>
      <w:r>
        <w:rPr>
          <w:sz w:val="24"/>
        </w:rPr>
        <w:t>8</w:t>
      </w:r>
      <w:r w:rsidR="007E0000">
        <w:rPr>
          <w:rFonts w:hint="eastAsia"/>
          <w:sz w:val="24"/>
        </w:rPr>
        <w:t>.</w:t>
      </w:r>
      <w:r>
        <w:rPr>
          <w:sz w:val="24"/>
        </w:rPr>
        <w:t xml:space="preserve"> </w:t>
      </w:r>
      <w:r w:rsidR="004D3D83">
        <w:rPr>
          <w:sz w:val="24"/>
        </w:rPr>
        <w:t>掌握计划任务设置方法</w:t>
      </w:r>
      <w:r w:rsidR="004D3D83">
        <w:rPr>
          <w:rFonts w:hint="eastAsia"/>
          <w:sz w:val="24"/>
        </w:rPr>
        <w:t>，</w:t>
      </w:r>
      <w:r w:rsidR="001630B8">
        <w:rPr>
          <w:sz w:val="24"/>
        </w:rPr>
        <w:t>学会用</w:t>
      </w:r>
      <w:r w:rsidR="001630B8">
        <w:rPr>
          <w:sz w:val="24"/>
        </w:rPr>
        <w:t>cron</w:t>
      </w:r>
      <w:r w:rsidR="00EF4E49">
        <w:rPr>
          <w:sz w:val="24"/>
        </w:rPr>
        <w:t>d</w:t>
      </w:r>
      <w:r w:rsidR="001630B8">
        <w:rPr>
          <w:sz w:val="24"/>
        </w:rPr>
        <w:t>执行</w:t>
      </w:r>
      <w:r w:rsidR="004D3D83">
        <w:rPr>
          <w:rFonts w:hint="eastAsia"/>
          <w:sz w:val="24"/>
        </w:rPr>
        <w:t>计划</w:t>
      </w:r>
      <w:r w:rsidR="004D3D83">
        <w:rPr>
          <w:sz w:val="24"/>
        </w:rPr>
        <w:t>任务</w:t>
      </w:r>
      <w:r w:rsidR="004D3D83">
        <w:rPr>
          <w:rFonts w:hint="eastAsia"/>
          <w:sz w:val="24"/>
        </w:rPr>
        <w:t>。</w:t>
      </w:r>
    </w:p>
    <w:p w14:paraId="6E258464" w14:textId="77777777" w:rsidR="001630B8" w:rsidRDefault="00C52142" w:rsidP="001630B8">
      <w:pPr>
        <w:spacing w:line="360" w:lineRule="auto"/>
        <w:rPr>
          <w:sz w:val="24"/>
        </w:rPr>
      </w:pPr>
      <w:r>
        <w:rPr>
          <w:rFonts w:hint="eastAsia"/>
          <w:sz w:val="24"/>
        </w:rPr>
        <w:t>二</w:t>
      </w:r>
      <w:r w:rsidR="001630B8">
        <w:rPr>
          <w:sz w:val="24"/>
        </w:rPr>
        <w:t>、实验步骤</w:t>
      </w:r>
    </w:p>
    <w:p w14:paraId="3054DB41" w14:textId="77777777" w:rsidR="001630B8" w:rsidRDefault="001630B8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1.</w:t>
      </w:r>
      <w:r w:rsidR="003742B6">
        <w:rPr>
          <w:sz w:val="24"/>
        </w:rPr>
        <w:t xml:space="preserve"> </w:t>
      </w:r>
      <w:r>
        <w:rPr>
          <w:sz w:val="24"/>
        </w:rPr>
        <w:t>进程管理</w:t>
      </w:r>
    </w:p>
    <w:p w14:paraId="426C07E2" w14:textId="77777777" w:rsidR="001630B8" w:rsidRDefault="001630B8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1.1</w:t>
      </w:r>
      <w:r>
        <w:rPr>
          <w:sz w:val="24"/>
        </w:rPr>
        <w:t>使用</w:t>
      </w:r>
      <w:r>
        <w:rPr>
          <w:sz w:val="24"/>
        </w:rPr>
        <w:t>ps</w:t>
      </w:r>
      <w:r>
        <w:rPr>
          <w:sz w:val="24"/>
        </w:rPr>
        <w:t>命令查看和控制进程，按顺序实现下列操作。</w:t>
      </w:r>
    </w:p>
    <w:p w14:paraId="0D8870EF" w14:textId="77777777" w:rsidR="00B11282" w:rsidRDefault="001630B8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显示本用户的进程；</w:t>
      </w:r>
    </w:p>
    <w:p w14:paraId="6CD3A082" w14:textId="77777777" w:rsidR="00B11282" w:rsidRDefault="00B11282" w:rsidP="003742B6">
      <w:pPr>
        <w:spacing w:afterLines="50" w:after="156"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16AC7B98" wp14:editId="577F5BB0">
            <wp:extent cx="5274310" cy="56368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30B8">
        <w:rPr>
          <w:sz w:val="24"/>
        </w:rPr>
        <w:t>显示所有用户的进程；</w:t>
      </w:r>
    </w:p>
    <w:p w14:paraId="44F7C36C" w14:textId="77777777" w:rsidR="00A70FEB" w:rsidRDefault="00B11282" w:rsidP="003742B6">
      <w:pPr>
        <w:spacing w:afterLines="50" w:after="156"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6890906B" wp14:editId="483258F1">
            <wp:extent cx="5274310" cy="56368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30B8">
        <w:rPr>
          <w:sz w:val="24"/>
        </w:rPr>
        <w:t>在后台运行命令，查看</w:t>
      </w:r>
      <w:r w:rsidR="004D3D83">
        <w:rPr>
          <w:rFonts w:hint="eastAsia"/>
          <w:sz w:val="24"/>
        </w:rPr>
        <w:t>相关</w:t>
      </w:r>
      <w:r w:rsidR="001630B8">
        <w:rPr>
          <w:sz w:val="24"/>
        </w:rPr>
        <w:t>进程；</w:t>
      </w:r>
    </w:p>
    <w:p w14:paraId="689C2726" w14:textId="006F61D2" w:rsidR="00A70FEB" w:rsidRDefault="00FD4D92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4C0873EE" wp14:editId="165FCBF4">
            <wp:extent cx="5274310" cy="8591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30B8">
        <w:rPr>
          <w:sz w:val="24"/>
        </w:rPr>
        <w:t>杀死进程；</w:t>
      </w:r>
    </w:p>
    <w:p w14:paraId="61568D52" w14:textId="0F2A8211" w:rsidR="00A70FEB" w:rsidRDefault="00FD4D92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6CCC6DBC" wp14:editId="799AC1E6">
            <wp:extent cx="2114659" cy="5969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4659" cy="59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73694" w14:textId="66D39C2A" w:rsidR="001630B8" w:rsidRDefault="001630B8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查看进程是否已杀死。</w:t>
      </w:r>
    </w:p>
    <w:p w14:paraId="5F1AD9C9" w14:textId="6ADC99A8" w:rsidR="00C57074" w:rsidRDefault="00C57074" w:rsidP="003742B6">
      <w:pPr>
        <w:spacing w:afterLines="50" w:after="156"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2BFFAAA2" wp14:editId="0C414F74">
            <wp:extent cx="5274310" cy="12661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429AD" w14:textId="75C751DE" w:rsidR="00B70757" w:rsidRDefault="00B70757" w:rsidP="003742B6">
      <w:pPr>
        <w:spacing w:afterLines="50" w:after="156" w:line="360" w:lineRule="auto"/>
        <w:rPr>
          <w:sz w:val="24"/>
        </w:rPr>
      </w:pPr>
    </w:p>
    <w:p w14:paraId="09759E91" w14:textId="25A31C38" w:rsidR="0081148D" w:rsidRDefault="0081148D" w:rsidP="003742B6">
      <w:pPr>
        <w:spacing w:afterLines="50" w:after="156" w:line="360" w:lineRule="auto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.2 </w:t>
      </w:r>
      <w:r>
        <w:rPr>
          <w:sz w:val="24"/>
        </w:rPr>
        <w:t>设置新启动进程的优先级，并调整已启动进程的优先级。</w:t>
      </w:r>
    </w:p>
    <w:p w14:paraId="7D7E60BD" w14:textId="7F9A2AA1" w:rsidR="00FD4D92" w:rsidRDefault="00FD4D92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58625BDF" wp14:editId="506B5DBE">
            <wp:extent cx="3689540" cy="914447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9540" cy="91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0C924" w14:textId="77777777" w:rsidR="001630B8" w:rsidRDefault="001630B8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1.3</w:t>
      </w:r>
      <w:r>
        <w:rPr>
          <w:sz w:val="24"/>
        </w:rPr>
        <w:t>使用多种命令挂起和恢复进程，按顺序实现下列操作。</w:t>
      </w:r>
    </w:p>
    <w:p w14:paraId="364120DA" w14:textId="135C95BE" w:rsidR="001630B8" w:rsidRDefault="001630B8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执行命令</w:t>
      </w:r>
      <w:r>
        <w:rPr>
          <w:rFonts w:hint="eastAsia"/>
          <w:sz w:val="24"/>
        </w:rPr>
        <w:t>，比如</w:t>
      </w:r>
      <w:r>
        <w:rPr>
          <w:sz w:val="24"/>
        </w:rPr>
        <w:t>sleep</w:t>
      </w:r>
      <w:r>
        <w:rPr>
          <w:rFonts w:hint="eastAsia"/>
          <w:sz w:val="24"/>
        </w:rPr>
        <w:t>，</w:t>
      </w:r>
      <w:r>
        <w:rPr>
          <w:sz w:val="24"/>
        </w:rPr>
        <w:t>cat</w:t>
      </w:r>
      <w:r>
        <w:rPr>
          <w:sz w:val="24"/>
        </w:rPr>
        <w:t>；挂起进程；</w:t>
      </w:r>
      <w:r w:rsidR="004D3D83">
        <w:rPr>
          <w:rFonts w:hint="eastAsia"/>
          <w:sz w:val="24"/>
        </w:rPr>
        <w:t>jobs</w:t>
      </w:r>
      <w:r w:rsidR="004D3D83">
        <w:rPr>
          <w:rFonts w:hint="eastAsia"/>
          <w:sz w:val="24"/>
        </w:rPr>
        <w:t>命令</w:t>
      </w:r>
      <w:r>
        <w:rPr>
          <w:sz w:val="24"/>
        </w:rPr>
        <w:t>查看作业；将指定</w:t>
      </w:r>
      <w:r>
        <w:rPr>
          <w:rFonts w:hint="eastAsia"/>
          <w:sz w:val="24"/>
        </w:rPr>
        <w:t>任务</w:t>
      </w:r>
      <w:r>
        <w:rPr>
          <w:sz w:val="24"/>
        </w:rPr>
        <w:t>切换到后台执行；将指定任务切换到前台执行；恢复和挂起默认作业</w:t>
      </w:r>
      <w:r>
        <w:rPr>
          <w:rFonts w:hint="eastAsia"/>
          <w:sz w:val="24"/>
        </w:rPr>
        <w:t>。</w:t>
      </w:r>
      <w:r>
        <w:rPr>
          <w:sz w:val="24"/>
        </w:rPr>
        <w:t>结束指定作业。</w:t>
      </w:r>
    </w:p>
    <w:p w14:paraId="61E94CE6" w14:textId="4880A185" w:rsidR="00B06D0B" w:rsidRDefault="00B06D0B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09C1538C" wp14:editId="58AEC85F">
            <wp:extent cx="3206915" cy="234962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6915" cy="234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61C91" w14:textId="77777777" w:rsidR="0081148D" w:rsidRDefault="0081148D" w:rsidP="003742B6">
      <w:pPr>
        <w:spacing w:afterLines="50" w:after="156" w:line="360" w:lineRule="auto"/>
        <w:rPr>
          <w:color w:val="000000" w:themeColor="text1"/>
          <w:sz w:val="24"/>
        </w:rPr>
      </w:pPr>
      <w:r w:rsidRPr="0081148D">
        <w:rPr>
          <w:color w:val="000000" w:themeColor="text1"/>
          <w:kern w:val="1"/>
          <w:sz w:val="24"/>
        </w:rPr>
        <w:t>(</w:t>
      </w:r>
      <w:r w:rsidRPr="0081148D">
        <w:rPr>
          <w:rFonts w:hint="eastAsia"/>
          <w:color w:val="000000" w:themeColor="text1"/>
          <w:kern w:val="1"/>
          <w:sz w:val="24"/>
        </w:rPr>
        <w:t>选做</w:t>
      </w:r>
      <w:r w:rsidR="003742B6">
        <w:rPr>
          <w:rFonts w:hint="eastAsia"/>
          <w:color w:val="000000" w:themeColor="text1"/>
          <w:kern w:val="1"/>
          <w:sz w:val="24"/>
        </w:rPr>
        <w:t>)</w:t>
      </w:r>
      <w:r>
        <w:rPr>
          <w:color w:val="000000" w:themeColor="text1"/>
          <w:kern w:val="1"/>
          <w:sz w:val="24"/>
        </w:rPr>
        <w:t>2</w:t>
      </w:r>
      <w:r w:rsidRPr="0081148D">
        <w:rPr>
          <w:rFonts w:hint="eastAsia"/>
          <w:color w:val="000000" w:themeColor="text1"/>
          <w:kern w:val="1"/>
          <w:sz w:val="24"/>
        </w:rPr>
        <w:t xml:space="preserve">. </w:t>
      </w:r>
      <w:r w:rsidRPr="0081148D">
        <w:rPr>
          <w:rFonts w:hint="eastAsia"/>
          <w:color w:val="000000" w:themeColor="text1"/>
          <w:sz w:val="24"/>
        </w:rPr>
        <w:t>使用</w:t>
      </w:r>
      <w:r w:rsidRPr="0081148D">
        <w:rPr>
          <w:color w:val="000000" w:themeColor="text1"/>
          <w:sz w:val="24"/>
        </w:rPr>
        <w:t>xinetd</w:t>
      </w:r>
      <w:r>
        <w:rPr>
          <w:rFonts w:hint="eastAsia"/>
          <w:color w:val="000000" w:themeColor="text1"/>
          <w:sz w:val="24"/>
        </w:rPr>
        <w:t>管理服务，并配置</w:t>
      </w:r>
      <w:r w:rsidRPr="0081148D">
        <w:rPr>
          <w:color w:val="000000" w:themeColor="text1"/>
          <w:sz w:val="24"/>
        </w:rPr>
        <w:t>tftp</w:t>
      </w:r>
      <w:r>
        <w:rPr>
          <w:color w:val="000000" w:themeColor="text1"/>
          <w:sz w:val="24"/>
        </w:rPr>
        <w:t>和</w:t>
      </w:r>
      <w:r>
        <w:rPr>
          <w:rFonts w:hint="eastAsia"/>
          <w:color w:val="000000" w:themeColor="text1"/>
          <w:sz w:val="24"/>
        </w:rPr>
        <w:t>t</w:t>
      </w:r>
      <w:r>
        <w:rPr>
          <w:color w:val="000000" w:themeColor="text1"/>
          <w:sz w:val="24"/>
        </w:rPr>
        <w:t>elnet</w:t>
      </w:r>
      <w:r>
        <w:rPr>
          <w:color w:val="000000" w:themeColor="text1"/>
          <w:sz w:val="24"/>
        </w:rPr>
        <w:t>服务</w:t>
      </w:r>
      <w:r w:rsidRPr="0081148D">
        <w:rPr>
          <w:rFonts w:hint="eastAsia"/>
          <w:color w:val="000000" w:themeColor="text1"/>
          <w:sz w:val="24"/>
        </w:rPr>
        <w:t>。</w:t>
      </w:r>
    </w:p>
    <w:p w14:paraId="48D2D8F1" w14:textId="77777777" w:rsidR="003742B6" w:rsidRPr="003742B6" w:rsidRDefault="003742B6" w:rsidP="003742B6">
      <w:pPr>
        <w:spacing w:afterLines="50" w:after="156" w:line="360" w:lineRule="auto"/>
        <w:rPr>
          <w:color w:val="767171" w:themeColor="background2" w:themeShade="80"/>
          <w:sz w:val="24"/>
        </w:rPr>
      </w:pPr>
      <w:r w:rsidRPr="003742B6">
        <w:rPr>
          <w:color w:val="000000" w:themeColor="text1"/>
          <w:kern w:val="1"/>
          <w:sz w:val="24"/>
        </w:rPr>
        <w:t>(</w:t>
      </w:r>
      <w:r w:rsidRPr="003742B6">
        <w:rPr>
          <w:rFonts w:hint="eastAsia"/>
          <w:color w:val="000000" w:themeColor="text1"/>
          <w:kern w:val="1"/>
          <w:sz w:val="24"/>
        </w:rPr>
        <w:t>选做</w:t>
      </w:r>
      <w:r w:rsidRPr="003742B6">
        <w:rPr>
          <w:color w:val="000000" w:themeColor="text1"/>
          <w:kern w:val="1"/>
          <w:sz w:val="24"/>
        </w:rPr>
        <w:t>)</w:t>
      </w:r>
      <w:r>
        <w:rPr>
          <w:color w:val="000000" w:themeColor="text1"/>
          <w:kern w:val="1"/>
          <w:sz w:val="24"/>
        </w:rPr>
        <w:t>3</w:t>
      </w:r>
      <w:r w:rsidRPr="003742B6">
        <w:rPr>
          <w:color w:val="000000" w:themeColor="text1"/>
          <w:kern w:val="1"/>
          <w:sz w:val="24"/>
        </w:rPr>
        <w:t xml:space="preserve">. </w:t>
      </w:r>
      <w:r w:rsidRPr="003742B6">
        <w:rPr>
          <w:rFonts w:hint="eastAsia"/>
          <w:color w:val="000000" w:themeColor="text1"/>
          <w:sz w:val="24"/>
        </w:rPr>
        <w:t>掌握并配置</w:t>
      </w:r>
      <w:r w:rsidRPr="003742B6">
        <w:rPr>
          <w:color w:val="000000" w:themeColor="text1"/>
          <w:sz w:val="24"/>
        </w:rPr>
        <w:t>TCP Wrappers</w:t>
      </w:r>
      <w:r w:rsidRPr="003742B6">
        <w:rPr>
          <w:rFonts w:hint="eastAsia"/>
          <w:color w:val="000000" w:themeColor="text1"/>
          <w:sz w:val="24"/>
        </w:rPr>
        <w:t>，并验证相关配置。</w:t>
      </w:r>
    </w:p>
    <w:p w14:paraId="5BD96F8A" w14:textId="77777777" w:rsidR="001630B8" w:rsidRDefault="003742B6" w:rsidP="003742B6">
      <w:pPr>
        <w:spacing w:afterLines="50" w:after="156" w:line="360" w:lineRule="auto"/>
        <w:rPr>
          <w:sz w:val="24"/>
        </w:rPr>
      </w:pPr>
      <w:r>
        <w:rPr>
          <w:sz w:val="24"/>
        </w:rPr>
        <w:t>4</w:t>
      </w:r>
      <w:r w:rsidR="001630B8">
        <w:rPr>
          <w:sz w:val="24"/>
        </w:rPr>
        <w:t>.</w:t>
      </w:r>
      <w:r w:rsidR="0081148D">
        <w:rPr>
          <w:sz w:val="24"/>
        </w:rPr>
        <w:t xml:space="preserve"> </w:t>
      </w:r>
      <w:r w:rsidR="001630B8">
        <w:rPr>
          <w:sz w:val="24"/>
        </w:rPr>
        <w:t>安排计划任务</w:t>
      </w:r>
    </w:p>
    <w:p w14:paraId="3F98E0BE" w14:textId="77777777" w:rsidR="001630B8" w:rsidRDefault="003742B6" w:rsidP="003742B6">
      <w:pPr>
        <w:spacing w:afterLines="50" w:after="156" w:line="360" w:lineRule="auto"/>
        <w:rPr>
          <w:i/>
          <w:szCs w:val="21"/>
        </w:rPr>
      </w:pPr>
      <w:r>
        <w:rPr>
          <w:sz w:val="24"/>
        </w:rPr>
        <w:t>4</w:t>
      </w:r>
      <w:r w:rsidR="001630B8">
        <w:rPr>
          <w:sz w:val="24"/>
        </w:rPr>
        <w:t>.1</w:t>
      </w:r>
      <w:r w:rsidR="001630B8">
        <w:rPr>
          <w:sz w:val="24"/>
        </w:rPr>
        <w:t>查看</w:t>
      </w:r>
      <w:r w:rsidR="001630B8">
        <w:rPr>
          <w:sz w:val="24"/>
        </w:rPr>
        <w:t>crontab</w:t>
      </w:r>
      <w:r w:rsidR="001630B8">
        <w:rPr>
          <w:sz w:val="24"/>
        </w:rPr>
        <w:t>命令的帮助信息。</w:t>
      </w:r>
    </w:p>
    <w:p w14:paraId="66F2AA2B" w14:textId="2FAB3B25" w:rsidR="001630B8" w:rsidRDefault="001630B8" w:rsidP="003742B6">
      <w:pPr>
        <w:spacing w:afterLines="50" w:after="156" w:line="360" w:lineRule="auto"/>
        <w:rPr>
          <w:i/>
          <w:szCs w:val="21"/>
        </w:rPr>
      </w:pPr>
      <w:r>
        <w:rPr>
          <w:i/>
          <w:szCs w:val="21"/>
        </w:rPr>
        <w:t xml:space="preserve">#crontab </w:t>
      </w:r>
      <w:r w:rsidR="00423D9B">
        <w:rPr>
          <w:i/>
          <w:szCs w:val="21"/>
        </w:rPr>
        <w:t>–</w:t>
      </w:r>
      <w:r>
        <w:rPr>
          <w:i/>
          <w:szCs w:val="21"/>
        </w:rPr>
        <w:t>help</w:t>
      </w:r>
    </w:p>
    <w:p w14:paraId="60DA790A" w14:textId="0749BD5E" w:rsidR="00423D9B" w:rsidRDefault="00423D9B" w:rsidP="003742B6">
      <w:pPr>
        <w:spacing w:afterLines="50" w:after="156"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32F26776" wp14:editId="0CAE62DC">
            <wp:extent cx="5274310" cy="563689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728F6" w14:textId="77777777" w:rsidR="001630B8" w:rsidRDefault="003742B6" w:rsidP="003742B6">
      <w:pPr>
        <w:spacing w:afterLines="50" w:after="156" w:line="360" w:lineRule="auto"/>
        <w:rPr>
          <w:i/>
          <w:szCs w:val="21"/>
        </w:rPr>
      </w:pPr>
      <w:r>
        <w:rPr>
          <w:sz w:val="24"/>
        </w:rPr>
        <w:t>4</w:t>
      </w:r>
      <w:r w:rsidR="001630B8">
        <w:rPr>
          <w:sz w:val="24"/>
        </w:rPr>
        <w:t>.2</w:t>
      </w:r>
      <w:r w:rsidR="001630B8">
        <w:rPr>
          <w:sz w:val="24"/>
        </w:rPr>
        <w:t>查看用户的计划任务列表</w:t>
      </w:r>
      <w:r w:rsidR="001630B8">
        <w:rPr>
          <w:sz w:val="24"/>
        </w:rPr>
        <w:t>.</w:t>
      </w:r>
    </w:p>
    <w:p w14:paraId="246B2A14" w14:textId="74DF602E" w:rsidR="001630B8" w:rsidRDefault="001630B8" w:rsidP="003742B6">
      <w:pPr>
        <w:spacing w:afterLines="50" w:after="156" w:line="360" w:lineRule="auto"/>
        <w:rPr>
          <w:i/>
          <w:sz w:val="24"/>
          <w:szCs w:val="24"/>
        </w:rPr>
      </w:pPr>
      <w:r w:rsidRPr="00D3257D">
        <w:rPr>
          <w:i/>
          <w:sz w:val="24"/>
          <w:szCs w:val="24"/>
        </w:rPr>
        <w:t>crontab –l</w:t>
      </w:r>
    </w:p>
    <w:p w14:paraId="3879C4D7" w14:textId="2CE15471" w:rsidR="00D3257D" w:rsidRPr="00D3257D" w:rsidRDefault="00D3257D" w:rsidP="003742B6">
      <w:pPr>
        <w:spacing w:afterLines="50" w:after="156" w:line="360" w:lineRule="auto"/>
        <w:rPr>
          <w:i/>
          <w:sz w:val="24"/>
          <w:szCs w:val="24"/>
        </w:rPr>
      </w:pPr>
      <w:r>
        <w:rPr>
          <w:noProof/>
        </w:rPr>
        <w:drawing>
          <wp:inline distT="0" distB="0" distL="0" distR="0" wp14:anchorId="5B714818" wp14:editId="23E7A0C7">
            <wp:extent cx="4222967" cy="742988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2967" cy="74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A0A65" w14:textId="6EADA6F9" w:rsidR="001630B8" w:rsidRPr="00E01B3C" w:rsidRDefault="003742B6" w:rsidP="003742B6">
      <w:pPr>
        <w:spacing w:afterLines="50" w:after="156" w:line="360" w:lineRule="auto"/>
        <w:rPr>
          <w:sz w:val="24"/>
          <w:szCs w:val="24"/>
        </w:rPr>
      </w:pPr>
      <w:r w:rsidRPr="00E01B3C">
        <w:rPr>
          <w:sz w:val="24"/>
          <w:szCs w:val="24"/>
        </w:rPr>
        <w:t>4</w:t>
      </w:r>
      <w:r w:rsidR="001630B8" w:rsidRPr="00E01B3C">
        <w:rPr>
          <w:sz w:val="24"/>
          <w:szCs w:val="24"/>
        </w:rPr>
        <w:t>.3</w:t>
      </w:r>
      <w:r w:rsidR="0065735C" w:rsidRPr="00E01B3C">
        <w:rPr>
          <w:rFonts w:hint="eastAsia"/>
          <w:sz w:val="24"/>
          <w:szCs w:val="24"/>
        </w:rPr>
        <w:t>创建新用户</w:t>
      </w:r>
      <w:r w:rsidR="00206E9C">
        <w:rPr>
          <w:rFonts w:hint="eastAsia"/>
          <w:sz w:val="24"/>
          <w:szCs w:val="24"/>
        </w:rPr>
        <w:t>，使用</w:t>
      </w:r>
      <w:r w:rsidR="00206E9C">
        <w:rPr>
          <w:rFonts w:hint="eastAsia"/>
          <w:sz w:val="24"/>
          <w:szCs w:val="24"/>
        </w:rPr>
        <w:t>useradd</w:t>
      </w:r>
      <w:r w:rsidR="00206E9C">
        <w:rPr>
          <w:rFonts w:hint="eastAsia"/>
          <w:sz w:val="24"/>
          <w:szCs w:val="24"/>
        </w:rPr>
        <w:t>命令</w:t>
      </w:r>
      <w:r w:rsidR="0065735C" w:rsidRPr="00E01B3C">
        <w:rPr>
          <w:rFonts w:hint="eastAsia"/>
          <w:sz w:val="24"/>
          <w:szCs w:val="24"/>
        </w:rPr>
        <w:t>，并用该用户</w:t>
      </w:r>
      <w:r w:rsidR="001630B8" w:rsidRPr="00E01B3C">
        <w:rPr>
          <w:sz w:val="24"/>
          <w:szCs w:val="24"/>
        </w:rPr>
        <w:t>建立</w:t>
      </w:r>
      <w:r w:rsidR="001630B8" w:rsidRPr="00E01B3C">
        <w:rPr>
          <w:sz w:val="24"/>
          <w:szCs w:val="24"/>
        </w:rPr>
        <w:t>crontab</w:t>
      </w:r>
      <w:r w:rsidR="001630B8" w:rsidRPr="00E01B3C">
        <w:rPr>
          <w:sz w:val="24"/>
          <w:szCs w:val="24"/>
        </w:rPr>
        <w:t>文件。</w:t>
      </w:r>
    </w:p>
    <w:p w14:paraId="21725B1A" w14:textId="0FF6C7FC" w:rsidR="00E01B3C" w:rsidRPr="00E01B3C" w:rsidRDefault="00E01B3C" w:rsidP="003742B6">
      <w:pPr>
        <w:spacing w:afterLines="50" w:after="156" w:line="360" w:lineRule="auto"/>
        <w:rPr>
          <w:i/>
          <w:sz w:val="24"/>
          <w:szCs w:val="24"/>
        </w:rPr>
      </w:pPr>
      <w:r w:rsidRPr="00E01B3C">
        <w:rPr>
          <w:sz w:val="24"/>
          <w:szCs w:val="24"/>
        </w:rPr>
        <w:t>c</w:t>
      </w:r>
      <w:r w:rsidRPr="00E01B3C">
        <w:rPr>
          <w:rFonts w:hint="eastAsia"/>
          <w:sz w:val="24"/>
          <w:szCs w:val="24"/>
        </w:rPr>
        <w:t xml:space="preserve">rontab </w:t>
      </w:r>
      <w:r w:rsidRPr="00E01B3C">
        <w:rPr>
          <w:sz w:val="24"/>
          <w:szCs w:val="24"/>
        </w:rPr>
        <w:t>-e</w:t>
      </w:r>
    </w:p>
    <w:p w14:paraId="53ADA952" w14:textId="47C7209E" w:rsidR="001630B8" w:rsidRDefault="001630B8" w:rsidP="003742B6">
      <w:pPr>
        <w:spacing w:afterLines="50" w:after="156" w:line="360" w:lineRule="auto"/>
        <w:rPr>
          <w:i/>
          <w:sz w:val="24"/>
          <w:szCs w:val="24"/>
        </w:rPr>
      </w:pPr>
      <w:r w:rsidRPr="00E01B3C">
        <w:rPr>
          <w:i/>
          <w:sz w:val="24"/>
          <w:szCs w:val="24"/>
        </w:rPr>
        <w:t xml:space="preserve">echo  “45 11 22 3 * ls /etc” &gt;cronfile </w:t>
      </w:r>
      <w:r w:rsidRPr="00E01B3C">
        <w:rPr>
          <w:i/>
          <w:sz w:val="24"/>
          <w:szCs w:val="24"/>
        </w:rPr>
        <w:tab/>
      </w:r>
      <w:r w:rsidRPr="00E01B3C">
        <w:rPr>
          <w:i/>
          <w:sz w:val="24"/>
          <w:szCs w:val="24"/>
        </w:rPr>
        <w:t>：</w:t>
      </w:r>
      <w:r w:rsidRPr="00E01B3C">
        <w:rPr>
          <w:i/>
          <w:sz w:val="24"/>
          <w:szCs w:val="24"/>
        </w:rPr>
        <w:t>3</w:t>
      </w:r>
      <w:r w:rsidRPr="00E01B3C">
        <w:rPr>
          <w:i/>
          <w:sz w:val="24"/>
          <w:szCs w:val="24"/>
        </w:rPr>
        <w:t>月</w:t>
      </w:r>
      <w:r w:rsidRPr="00E01B3C">
        <w:rPr>
          <w:i/>
          <w:sz w:val="24"/>
          <w:szCs w:val="24"/>
        </w:rPr>
        <w:t>22</w:t>
      </w:r>
      <w:r w:rsidRPr="00E01B3C">
        <w:rPr>
          <w:i/>
          <w:sz w:val="24"/>
          <w:szCs w:val="24"/>
        </w:rPr>
        <w:t>日</w:t>
      </w:r>
      <w:r w:rsidRPr="00E01B3C">
        <w:rPr>
          <w:i/>
          <w:sz w:val="24"/>
          <w:szCs w:val="24"/>
        </w:rPr>
        <w:t>11</w:t>
      </w:r>
      <w:r w:rsidRPr="00E01B3C">
        <w:rPr>
          <w:i/>
          <w:sz w:val="24"/>
          <w:szCs w:val="24"/>
        </w:rPr>
        <w:t>点</w:t>
      </w:r>
      <w:r w:rsidRPr="00E01B3C">
        <w:rPr>
          <w:i/>
          <w:sz w:val="24"/>
          <w:szCs w:val="24"/>
        </w:rPr>
        <w:t>45</w:t>
      </w:r>
      <w:r w:rsidRPr="00E01B3C">
        <w:rPr>
          <w:i/>
          <w:sz w:val="24"/>
          <w:szCs w:val="24"/>
        </w:rPr>
        <w:t>分执行</w:t>
      </w:r>
      <w:r w:rsidRPr="00E01B3C">
        <w:rPr>
          <w:i/>
          <w:sz w:val="24"/>
          <w:szCs w:val="24"/>
        </w:rPr>
        <w:t>ls /etc</w:t>
      </w:r>
    </w:p>
    <w:p w14:paraId="3D3B1E65" w14:textId="7B3B5D5C" w:rsidR="002677A2" w:rsidRPr="00E01B3C" w:rsidRDefault="004438DD" w:rsidP="003742B6">
      <w:pPr>
        <w:spacing w:afterLines="50" w:after="156" w:line="36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65CD226" wp14:editId="1E609B87">
            <wp:extent cx="5274310" cy="69049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0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58674" w14:textId="77777777" w:rsidR="001630B8" w:rsidRPr="00E01B3C" w:rsidRDefault="003742B6" w:rsidP="003742B6">
      <w:pPr>
        <w:spacing w:afterLines="50" w:after="156" w:line="360" w:lineRule="auto"/>
        <w:rPr>
          <w:i/>
          <w:sz w:val="24"/>
          <w:szCs w:val="24"/>
        </w:rPr>
      </w:pPr>
      <w:r w:rsidRPr="00E01B3C">
        <w:rPr>
          <w:sz w:val="24"/>
          <w:szCs w:val="24"/>
        </w:rPr>
        <w:t>4</w:t>
      </w:r>
      <w:r w:rsidR="001630B8" w:rsidRPr="00E01B3C">
        <w:rPr>
          <w:sz w:val="24"/>
          <w:szCs w:val="24"/>
        </w:rPr>
        <w:t>.4</w:t>
      </w:r>
      <w:r w:rsidR="001630B8" w:rsidRPr="00E01B3C">
        <w:rPr>
          <w:sz w:val="24"/>
          <w:szCs w:val="24"/>
        </w:rPr>
        <w:t>使用</w:t>
      </w:r>
      <w:r w:rsidR="001630B8" w:rsidRPr="00E01B3C">
        <w:rPr>
          <w:sz w:val="24"/>
          <w:szCs w:val="24"/>
        </w:rPr>
        <w:t>crontab</w:t>
      </w:r>
      <w:r w:rsidR="001630B8" w:rsidRPr="00E01B3C">
        <w:rPr>
          <w:sz w:val="24"/>
          <w:szCs w:val="24"/>
        </w:rPr>
        <w:t>命令安装</w:t>
      </w:r>
      <w:r w:rsidR="001630B8" w:rsidRPr="00E01B3C">
        <w:rPr>
          <w:sz w:val="24"/>
          <w:szCs w:val="24"/>
        </w:rPr>
        <w:t>crontab</w:t>
      </w:r>
      <w:r w:rsidR="001630B8" w:rsidRPr="00E01B3C">
        <w:rPr>
          <w:sz w:val="24"/>
          <w:szCs w:val="24"/>
        </w:rPr>
        <w:t>文件，安排计划任务</w:t>
      </w:r>
    </w:p>
    <w:p w14:paraId="2E43FDE9" w14:textId="2E5C71FE" w:rsidR="001630B8" w:rsidRPr="00E01B3C" w:rsidRDefault="00E01B3C" w:rsidP="003742B6">
      <w:pPr>
        <w:spacing w:afterLines="50" w:after="156" w:line="360" w:lineRule="auto"/>
        <w:rPr>
          <w:sz w:val="24"/>
          <w:szCs w:val="24"/>
        </w:rPr>
      </w:pPr>
      <w:r>
        <w:rPr>
          <w:i/>
          <w:sz w:val="24"/>
          <w:szCs w:val="24"/>
        </w:rPr>
        <w:t>crontab myfile</w:t>
      </w:r>
    </w:p>
    <w:p w14:paraId="2232E4BE" w14:textId="77777777" w:rsidR="00AA4481" w:rsidRDefault="00AA4481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2946A1A2" wp14:editId="15B38A83">
            <wp:extent cx="2590476" cy="428571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90476" cy="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7002" w14:textId="77777777" w:rsidR="004438DD" w:rsidRDefault="004438DD" w:rsidP="003742B6">
      <w:pPr>
        <w:spacing w:afterLines="50" w:after="156"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4D594A16" wp14:editId="757C1BD6">
            <wp:extent cx="2761905" cy="752381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1905" cy="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0B175" w14:textId="68E150C4" w:rsidR="001630B8" w:rsidRPr="0081148D" w:rsidRDefault="003742B6" w:rsidP="003742B6">
      <w:pPr>
        <w:spacing w:afterLines="50" w:after="156" w:line="360" w:lineRule="auto"/>
        <w:rPr>
          <w:i/>
          <w:szCs w:val="21"/>
        </w:rPr>
      </w:pPr>
      <w:r>
        <w:rPr>
          <w:sz w:val="24"/>
        </w:rPr>
        <w:t>4</w:t>
      </w:r>
      <w:r w:rsidR="001630B8">
        <w:rPr>
          <w:sz w:val="24"/>
        </w:rPr>
        <w:t>.5</w:t>
      </w:r>
      <w:r w:rsidR="0081148D">
        <w:rPr>
          <w:sz w:val="24"/>
        </w:rPr>
        <w:t>查看计划任务表，并验证</w:t>
      </w:r>
      <w:r w:rsidR="001630B8">
        <w:rPr>
          <w:sz w:val="24"/>
        </w:rPr>
        <w:t>计划任务是否已被安排。</w:t>
      </w:r>
    </w:p>
    <w:p w14:paraId="5B5498DD" w14:textId="6C24DE42" w:rsidR="001630B8" w:rsidRDefault="004438DD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5D6F7C8A" wp14:editId="258E4D47">
            <wp:extent cx="5274310" cy="74866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42B6">
        <w:rPr>
          <w:sz w:val="24"/>
        </w:rPr>
        <w:t>4</w:t>
      </w:r>
      <w:r w:rsidR="001630B8">
        <w:rPr>
          <w:sz w:val="24"/>
        </w:rPr>
        <w:t>.6</w:t>
      </w:r>
      <w:r w:rsidR="001630B8">
        <w:rPr>
          <w:sz w:val="24"/>
        </w:rPr>
        <w:t>删除计划任务列表，并进行确认。</w:t>
      </w:r>
    </w:p>
    <w:p w14:paraId="45D8B86C" w14:textId="77777777" w:rsidR="004438DD" w:rsidRDefault="004438DD" w:rsidP="003742B6">
      <w:pPr>
        <w:spacing w:afterLines="50" w:after="156" w:line="360" w:lineRule="auto"/>
        <w:rPr>
          <w:sz w:val="24"/>
        </w:rPr>
      </w:pPr>
      <w:r>
        <w:rPr>
          <w:noProof/>
        </w:rPr>
        <w:drawing>
          <wp:inline distT="0" distB="0" distL="0" distR="0" wp14:anchorId="1A181CD7" wp14:editId="2A172F8F">
            <wp:extent cx="4333333" cy="84761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3333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B66C3" w14:textId="3E405A65" w:rsidR="00E01B3C" w:rsidRDefault="00E01B3C" w:rsidP="003742B6">
      <w:pPr>
        <w:spacing w:afterLines="50" w:after="156" w:line="360" w:lineRule="auto"/>
        <w:rPr>
          <w:sz w:val="24"/>
        </w:rPr>
      </w:pPr>
      <w:r>
        <w:rPr>
          <w:rFonts w:hint="eastAsia"/>
          <w:sz w:val="24"/>
        </w:rPr>
        <w:t xml:space="preserve">4.7 </w:t>
      </w:r>
      <w:r>
        <w:rPr>
          <w:rFonts w:hint="eastAsia"/>
          <w:sz w:val="24"/>
        </w:rPr>
        <w:t>配置系统管理相关的</w:t>
      </w:r>
      <w:r>
        <w:rPr>
          <w:rFonts w:hint="eastAsia"/>
          <w:sz w:val="24"/>
        </w:rPr>
        <w:t>crontab</w:t>
      </w:r>
      <w:r>
        <w:rPr>
          <w:rFonts w:hint="eastAsia"/>
          <w:sz w:val="24"/>
        </w:rPr>
        <w:t>文件：</w:t>
      </w:r>
      <w:r w:rsidRPr="00E01B3C">
        <w:rPr>
          <w:sz w:val="24"/>
        </w:rPr>
        <w:t>/etc/crontab</w:t>
      </w:r>
    </w:p>
    <w:p w14:paraId="57793B70" w14:textId="292DB43B" w:rsidR="00740552" w:rsidRPr="003742B6" w:rsidRDefault="00B94643">
      <w:r>
        <w:rPr>
          <w:noProof/>
        </w:rPr>
        <w:drawing>
          <wp:inline distT="0" distB="0" distL="0" distR="0" wp14:anchorId="59680D4B" wp14:editId="07D2CDE1">
            <wp:extent cx="2961905" cy="780952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552" w:rsidRPr="003742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692E4" w14:textId="77777777" w:rsidR="004B0F25" w:rsidRDefault="004B0F25" w:rsidP="004D3D83">
      <w:r>
        <w:separator/>
      </w:r>
    </w:p>
  </w:endnote>
  <w:endnote w:type="continuationSeparator" w:id="0">
    <w:p w14:paraId="581BD037" w14:textId="77777777" w:rsidR="004B0F25" w:rsidRDefault="004B0F25" w:rsidP="004D3D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7A06A" w14:textId="77777777" w:rsidR="004B0F25" w:rsidRDefault="004B0F25" w:rsidP="004D3D83">
      <w:r>
        <w:separator/>
      </w:r>
    </w:p>
  </w:footnote>
  <w:footnote w:type="continuationSeparator" w:id="0">
    <w:p w14:paraId="1BB9BBD7" w14:textId="77777777" w:rsidR="004B0F25" w:rsidRDefault="004B0F25" w:rsidP="004D3D8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wMDI2N7MwNDMxMbNQ0lEKTi0uzszPAykwrAUAWrlNAiwAAAA="/>
  </w:docVars>
  <w:rsids>
    <w:rsidRoot w:val="001630B8"/>
    <w:rsid w:val="000B4B5E"/>
    <w:rsid w:val="000D1AA2"/>
    <w:rsid w:val="000D262B"/>
    <w:rsid w:val="0015204D"/>
    <w:rsid w:val="001630B8"/>
    <w:rsid w:val="00206E9C"/>
    <w:rsid w:val="00225DC6"/>
    <w:rsid w:val="002677A2"/>
    <w:rsid w:val="002D0872"/>
    <w:rsid w:val="003473DA"/>
    <w:rsid w:val="003742B6"/>
    <w:rsid w:val="00423D9B"/>
    <w:rsid w:val="004438DD"/>
    <w:rsid w:val="004B0F25"/>
    <w:rsid w:val="004D3D83"/>
    <w:rsid w:val="0056522D"/>
    <w:rsid w:val="0065735C"/>
    <w:rsid w:val="006A764D"/>
    <w:rsid w:val="00740552"/>
    <w:rsid w:val="007E0000"/>
    <w:rsid w:val="0081148D"/>
    <w:rsid w:val="0088580D"/>
    <w:rsid w:val="00A57A9F"/>
    <w:rsid w:val="00A70FEB"/>
    <w:rsid w:val="00AA4481"/>
    <w:rsid w:val="00B06D0B"/>
    <w:rsid w:val="00B11282"/>
    <w:rsid w:val="00B70757"/>
    <w:rsid w:val="00B94643"/>
    <w:rsid w:val="00C23E2B"/>
    <w:rsid w:val="00C52142"/>
    <w:rsid w:val="00C57074"/>
    <w:rsid w:val="00D3257D"/>
    <w:rsid w:val="00E01B3C"/>
    <w:rsid w:val="00EF4E49"/>
    <w:rsid w:val="00FD4D92"/>
    <w:rsid w:val="00FD6617"/>
    <w:rsid w:val="00FF0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767AB6"/>
  <w15:chartTrackingRefBased/>
  <w15:docId w15:val="{6BF5FF55-6285-4EC2-9F55-85D60DDB2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D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D3D8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D3D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D3D8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xiang Zhang</dc:creator>
  <cp:keywords/>
  <dc:description/>
  <cp:lastModifiedBy>lezhi Zhang</cp:lastModifiedBy>
  <cp:revision>24</cp:revision>
  <dcterms:created xsi:type="dcterms:W3CDTF">2018-05-20T14:19:00Z</dcterms:created>
  <dcterms:modified xsi:type="dcterms:W3CDTF">2023-11-14T14:11:00Z</dcterms:modified>
</cp:coreProperties>
</file>